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DA6573" w14:textId="0AEF1907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36BEF754" w14:textId="77777777" w:rsidR="008F287D" w:rsidRPr="008F287D" w:rsidRDefault="008F287D" w:rsidP="008F2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SELECT Salary</w:t>
      </w:r>
    </w:p>
    <w:p w14:paraId="572311C4" w14:textId="77777777" w:rsidR="008F287D" w:rsidRPr="008F287D" w:rsidRDefault="008F287D" w:rsidP="008F2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FROM Worker W1</w:t>
      </w:r>
    </w:p>
    <w:p w14:paraId="776D6FDB" w14:textId="77777777" w:rsidR="008F287D" w:rsidRPr="008F287D" w:rsidRDefault="008F287D" w:rsidP="008F2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WHERE 4 = (</w:t>
      </w:r>
    </w:p>
    <w:p w14:paraId="3C6914BA" w14:textId="77777777" w:rsidR="008F287D" w:rsidRPr="008F287D" w:rsidRDefault="008F287D" w:rsidP="008F2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 xml:space="preserve"> SELECT </w:t>
      </w:r>
      <w:proofErr w:type="gramStart"/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COUNT( DISTINCT</w:t>
      </w:r>
      <w:proofErr w:type="gramEnd"/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 xml:space="preserve"> ( W2.Salary ) )</w:t>
      </w:r>
    </w:p>
    <w:p w14:paraId="264CFA44" w14:textId="77777777" w:rsidR="008F287D" w:rsidRPr="008F287D" w:rsidRDefault="008F287D" w:rsidP="008F2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 xml:space="preserve"> FROM Worker W2</w:t>
      </w:r>
    </w:p>
    <w:p w14:paraId="7229BC3F" w14:textId="77777777" w:rsidR="008F287D" w:rsidRPr="008F287D" w:rsidRDefault="008F287D" w:rsidP="008F2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 xml:space="preserve"> WHERE W</w:t>
      </w:r>
      <w:proofErr w:type="gramStart"/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2.Salary</w:t>
      </w:r>
      <w:proofErr w:type="gramEnd"/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 xml:space="preserve"> &gt;= W1.Salary</w:t>
      </w:r>
    </w:p>
    <w:p w14:paraId="4627A9E8" w14:textId="77777777" w:rsidR="008F287D" w:rsidRPr="008F287D" w:rsidRDefault="008F287D" w:rsidP="008F28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8F287D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 xml:space="preserve"> );</w:t>
      </w:r>
    </w:p>
    <w:p w14:paraId="119FE402" w14:textId="77777777" w:rsidR="008F287D" w:rsidRPr="007A1BB7" w:rsidRDefault="008F287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26CAF635" w14:textId="77777777" w:rsidR="008F287D" w:rsidRDefault="008F287D" w:rsidP="008F287D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Select distinct </w:t>
      </w:r>
      <w:proofErr w:type="gramStart"/>
      <w:r>
        <w:rPr>
          <w:spacing w:val="3"/>
          <w:sz w:val="24"/>
          <w:szCs w:val="24"/>
        </w:rPr>
        <w:t>W.WORKER</w:t>
      </w:r>
      <w:proofErr w:type="gramEnd"/>
      <w:r>
        <w:rPr>
          <w:spacing w:val="3"/>
          <w:sz w:val="24"/>
          <w:szCs w:val="24"/>
        </w:rPr>
        <w:t xml:space="preserve">_ID, W.FIRST_NAME, </w:t>
      </w:r>
      <w:proofErr w:type="spellStart"/>
      <w:r>
        <w:rPr>
          <w:spacing w:val="3"/>
          <w:sz w:val="24"/>
          <w:szCs w:val="24"/>
        </w:rPr>
        <w:t>W.Salary</w:t>
      </w:r>
      <w:proofErr w:type="spellEnd"/>
      <w:r>
        <w:rPr>
          <w:spacing w:val="3"/>
          <w:sz w:val="24"/>
          <w:szCs w:val="24"/>
        </w:rPr>
        <w:t xml:space="preserve"> </w:t>
      </w:r>
    </w:p>
    <w:p w14:paraId="53542785" w14:textId="77777777" w:rsidR="008F287D" w:rsidRDefault="008F287D" w:rsidP="008F287D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from Worker W, Worker W1 </w:t>
      </w:r>
    </w:p>
    <w:p w14:paraId="5E7CF21B" w14:textId="77777777" w:rsidR="008F287D" w:rsidRDefault="008F287D" w:rsidP="008F287D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where </w:t>
      </w:r>
      <w:proofErr w:type="spellStart"/>
      <w:proofErr w:type="gramStart"/>
      <w:r>
        <w:rPr>
          <w:spacing w:val="3"/>
          <w:sz w:val="24"/>
          <w:szCs w:val="24"/>
        </w:rPr>
        <w:t>W.Salary</w:t>
      </w:r>
      <w:proofErr w:type="spellEnd"/>
      <w:proofErr w:type="gramEnd"/>
      <w:r>
        <w:rPr>
          <w:spacing w:val="3"/>
          <w:sz w:val="24"/>
          <w:szCs w:val="24"/>
        </w:rPr>
        <w:t xml:space="preserve"> = W1.Salary </w:t>
      </w:r>
      <w:bookmarkStart w:id="0" w:name="_GoBack"/>
      <w:bookmarkEnd w:id="0"/>
    </w:p>
    <w:p w14:paraId="7A60D903" w14:textId="77777777" w:rsidR="008F287D" w:rsidRDefault="008F287D" w:rsidP="008F287D">
      <w:pPr>
        <w:pStyle w:val="HTMLPreformatted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 xml:space="preserve">and </w:t>
      </w:r>
      <w:proofErr w:type="gramStart"/>
      <w:r>
        <w:rPr>
          <w:spacing w:val="3"/>
          <w:sz w:val="24"/>
          <w:szCs w:val="24"/>
        </w:rPr>
        <w:t>W.WORKER</w:t>
      </w:r>
      <w:proofErr w:type="gramEnd"/>
      <w:r>
        <w:rPr>
          <w:spacing w:val="3"/>
          <w:sz w:val="24"/>
          <w:szCs w:val="24"/>
        </w:rPr>
        <w:t>_ID != W1.WORKER_ID;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8F287D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0E5B0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28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287D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3</cp:revision>
  <dcterms:created xsi:type="dcterms:W3CDTF">2021-03-26T13:48:00Z</dcterms:created>
  <dcterms:modified xsi:type="dcterms:W3CDTF">2021-12-13T00:12:00Z</dcterms:modified>
</cp:coreProperties>
</file>